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EF7049">
      <w:pPr>
        <w:pStyle w:val="Standard"/>
        <w:widowControl w:val="0"/>
        <w:spacing w:after="0"/>
        <w:ind w:firstLine="708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5AB3BABC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EF7049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1AEF9EA8" w:rsidR="000D5065" w:rsidRPr="00B872FF" w:rsidRDefault="00B872FF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Индексы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7CFA87E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. 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К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proofErr w:type="spellStart"/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Погребников</w:t>
            </w:r>
            <w:proofErr w:type="spellEnd"/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1683868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028DFFDA" w:rsidR="008860BE" w:rsidRPr="00341959" w:rsidRDefault="00B872FF" w:rsidP="00B872FF">
      <w:pPr>
        <w:rPr>
          <w:b/>
          <w:highlight w:val="lightGray"/>
        </w:rPr>
      </w:pPr>
      <w:r>
        <w:t xml:space="preserve">Цель работы состоит в получении навыков нагрузочного тестирования </w:t>
      </w:r>
      <w:r>
        <w:t xml:space="preserve">разработанной архитектуры БД, а </w:t>
      </w:r>
      <w:r>
        <w:t>также</w:t>
      </w:r>
      <w:r>
        <w:t xml:space="preserve"> </w:t>
      </w:r>
      <w:r>
        <w:t>в</w:t>
      </w:r>
      <w:r>
        <w:t xml:space="preserve"> оптимизации запросов и структуры</w:t>
      </w:r>
      <w:r>
        <w:t xml:space="preserve"> </w:t>
      </w:r>
      <w:r>
        <w:t>данных</w:t>
      </w:r>
      <w:r>
        <w:t>.</w:t>
      </w:r>
      <w:r>
        <w:tab/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538BED30" w14:textId="2256C5F9" w:rsidR="00B872FF" w:rsidRDefault="00B872FF" w:rsidP="00B872FF">
      <w:pPr>
        <w:pStyle w:val="a"/>
      </w:pPr>
      <w:r>
        <w:t>Д</w:t>
      </w:r>
      <w:r>
        <w:t>обав</w:t>
      </w:r>
      <w:r>
        <w:t>ление</w:t>
      </w:r>
      <w:r>
        <w:t xml:space="preserve"> не менее 500000 новых объектов таблиц сущностей</w:t>
      </w:r>
      <w:r>
        <w:t>.</w:t>
      </w:r>
    </w:p>
    <w:p w14:paraId="2CC31680" w14:textId="6BA29C6F" w:rsidR="00B872FF" w:rsidRDefault="00B872FF" w:rsidP="00BF6919">
      <w:pPr>
        <w:pStyle w:val="a"/>
      </w:pPr>
      <w:r>
        <w:t xml:space="preserve">Написание </w:t>
      </w:r>
      <w:r>
        <w:t>запрос</w:t>
      </w:r>
      <w:r>
        <w:t>а</w:t>
      </w:r>
      <w:r>
        <w:t>, который может быть использован в разрабатываемой</w:t>
      </w:r>
      <w:r>
        <w:t xml:space="preserve"> с</w:t>
      </w:r>
      <w:r>
        <w:t xml:space="preserve">истеме. Запрос должен включать в себя не менее </w:t>
      </w:r>
      <w:r>
        <w:t>трех</w:t>
      </w:r>
      <w:r>
        <w:t xml:space="preserve"> таблиц, а также не менее </w:t>
      </w:r>
      <w:r>
        <w:t xml:space="preserve">трех </w:t>
      </w:r>
      <w:r>
        <w:t>условий в WHERE для фильтрации данных</w:t>
      </w:r>
      <w:r>
        <w:t>.</w:t>
      </w:r>
    </w:p>
    <w:p w14:paraId="4C9671F1" w14:textId="6F220E38" w:rsidR="00B872FF" w:rsidRDefault="00B872FF" w:rsidP="00B872FF">
      <w:pPr>
        <w:pStyle w:val="a"/>
      </w:pPr>
      <w:r>
        <w:t>Д</w:t>
      </w:r>
      <w:r>
        <w:t>обав</w:t>
      </w:r>
      <w:r>
        <w:t xml:space="preserve">ление </w:t>
      </w:r>
      <w:r>
        <w:t>индекс</w:t>
      </w:r>
      <w:r>
        <w:t>а</w:t>
      </w:r>
      <w:r>
        <w:t xml:space="preserve"> на свойство</w:t>
      </w:r>
      <w:r>
        <w:t>,</w:t>
      </w:r>
      <w:r>
        <w:t xml:space="preserve"> используемое в WHERE</w:t>
      </w:r>
      <w:r>
        <w:t>, и</w:t>
      </w:r>
      <w:r w:rsidRPr="00B872FF">
        <w:t xml:space="preserve"> </w:t>
      </w:r>
      <w:r>
        <w:t>п</w:t>
      </w:r>
      <w:r>
        <w:t xml:space="preserve">овторное выполнение запроса с записью значений </w:t>
      </w:r>
      <w:r>
        <w:t>производительности.</w:t>
      </w:r>
    </w:p>
    <w:p w14:paraId="442C55B7" w14:textId="08887455" w:rsidR="00B872FF" w:rsidRDefault="00B872FF" w:rsidP="00E92222">
      <w:pPr>
        <w:pStyle w:val="a"/>
      </w:pPr>
      <w:r>
        <w:t xml:space="preserve">Добавление </w:t>
      </w:r>
      <w:r>
        <w:t>индекс</w:t>
      </w:r>
      <w:r>
        <w:t>а</w:t>
      </w:r>
      <w:r>
        <w:t xml:space="preserve"> на другие свойства</w:t>
      </w:r>
      <w:r>
        <w:t>,</w:t>
      </w:r>
      <w:r>
        <w:t xml:space="preserve"> используемые в WHERE</w:t>
      </w:r>
      <w:r>
        <w:t>,</w:t>
      </w:r>
      <w:r>
        <w:t xml:space="preserve"> и</w:t>
      </w:r>
      <w:r>
        <w:t xml:space="preserve"> повторное выполнение запроса с записью</w:t>
      </w:r>
      <w:r>
        <w:t xml:space="preserve"> значени</w:t>
      </w:r>
      <w:r>
        <w:t>й</w:t>
      </w:r>
      <w:r>
        <w:t xml:space="preserve"> </w:t>
      </w:r>
      <w:r>
        <w:t>производительности.</w:t>
      </w:r>
    </w:p>
    <w:p w14:paraId="2B4A0C78" w14:textId="21DC6BA6" w:rsidR="00B872FF" w:rsidRDefault="00B872FF" w:rsidP="00B872FF">
      <w:pPr>
        <w:pStyle w:val="a"/>
      </w:pPr>
      <w:r>
        <w:t>Установка д</w:t>
      </w:r>
      <w:r>
        <w:t>ля одного из индексов тип</w:t>
      </w:r>
      <w:r>
        <w:t>а</w:t>
      </w:r>
      <w:r>
        <w:t xml:space="preserve"> </w:t>
      </w:r>
      <w:proofErr w:type="spellStart"/>
      <w:r>
        <w:t>bitmap</w:t>
      </w:r>
      <w:proofErr w:type="spellEnd"/>
      <w:r>
        <w:t xml:space="preserve"> и повторное выполнение запроса с записью значений производительности и к</w:t>
      </w:r>
      <w:r>
        <w:t>оличеств</w:t>
      </w:r>
      <w:r>
        <w:t>а</w:t>
      </w:r>
      <w:r>
        <w:t xml:space="preserve"> глобальных ссылок</w:t>
      </w:r>
      <w:r>
        <w:t>.</w:t>
      </w:r>
    </w:p>
    <w:p w14:paraId="23C06E94" w14:textId="1C4DD1F4" w:rsidR="00B872FF" w:rsidRDefault="00B872FF" w:rsidP="000C22E9">
      <w:pPr>
        <w:pStyle w:val="a"/>
      </w:pPr>
      <w:r>
        <w:t>Добавление</w:t>
      </w:r>
      <w:r>
        <w:t xml:space="preserve"> индекс</w:t>
      </w:r>
      <w:r>
        <w:t>ов</w:t>
      </w:r>
      <w:r>
        <w:t xml:space="preserve"> на ссылочные поля, используемые для объединения в</w:t>
      </w:r>
      <w:r>
        <w:t xml:space="preserve"> </w:t>
      </w:r>
      <w:r>
        <w:t xml:space="preserve">JOIN. </w:t>
      </w:r>
      <w:r>
        <w:t>П</w:t>
      </w:r>
      <w:r>
        <w:t>ерестройк</w:t>
      </w:r>
      <w:r>
        <w:t>а</w:t>
      </w:r>
      <w:r>
        <w:t xml:space="preserve"> индексов и замер</w:t>
      </w:r>
      <w:r>
        <w:t xml:space="preserve"> производительности.</w:t>
      </w:r>
    </w:p>
    <w:p w14:paraId="23CCECA3" w14:textId="486151A1" w:rsidR="00551DE3" w:rsidRDefault="00EF7049" w:rsidP="00551DE3">
      <w:pPr>
        <w:pStyle w:val="a0"/>
        <w:rPr>
          <w:lang w:val="ru-RU"/>
        </w:rPr>
      </w:pPr>
      <w:r>
        <w:rPr>
          <w:lang w:val="ru-RU"/>
        </w:rPr>
        <w:t>Ход работы</w:t>
      </w:r>
    </w:p>
    <w:p w14:paraId="588578A2" w14:textId="5145C55A" w:rsidR="00EF7049" w:rsidRDefault="00B872FF" w:rsidP="00013E08">
      <w:pPr>
        <w:pStyle w:val="a1"/>
      </w:pPr>
      <w:r>
        <w:t>Имеющаяся архитектура БД</w:t>
      </w:r>
    </w:p>
    <w:p w14:paraId="0DABE00A" w14:textId="59142AF1" w:rsidR="00407F09" w:rsidRPr="00372BE9" w:rsidRDefault="00045A4B" w:rsidP="00B872FF">
      <w:r>
        <w:t>За основу взята БД из предыдущей работы.</w:t>
      </w:r>
      <w:r w:rsidR="00B872FF">
        <w:t xml:space="preserve"> На рисунке 1 д</w:t>
      </w:r>
      <w:r w:rsidR="00407F09">
        <w:t>алее приведен</w:t>
      </w:r>
      <w:r w:rsidR="00372BE9">
        <w:t>а</w:t>
      </w:r>
      <w:r w:rsidR="00407F09">
        <w:t xml:space="preserve"> </w:t>
      </w:r>
      <w:r w:rsidR="00372BE9">
        <w:t>схема</w:t>
      </w:r>
      <w:r>
        <w:t xml:space="preserve"> архитектуры</w:t>
      </w:r>
      <w:r w:rsidR="00372BE9">
        <w:t xml:space="preserve"> БД.</w:t>
      </w:r>
    </w:p>
    <w:p w14:paraId="296EE2D6" w14:textId="3430162F" w:rsidR="006064AD" w:rsidRDefault="006064AD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33CFCE16" w14:textId="77777777" w:rsidR="00045A4B" w:rsidRPr="00407F09" w:rsidRDefault="00045A4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DD9D82D" wp14:editId="5478AA74">
            <wp:extent cx="6066790" cy="3002563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1359" cy="3009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20EED529" w:rsidR="00804B92" w:rsidRPr="00AA48F8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1 –</w:t>
      </w:r>
      <w:r w:rsidR="00045A4B">
        <w:rPr>
          <w:szCs w:val="28"/>
          <w:shd w:val="clear" w:color="auto" w:fill="FFFFFF"/>
        </w:rPr>
        <w:t xml:space="preserve"> А</w:t>
      </w:r>
      <w:r w:rsidR="00372BE9">
        <w:rPr>
          <w:szCs w:val="28"/>
          <w:shd w:val="clear" w:color="auto" w:fill="FFFFFF"/>
        </w:rPr>
        <w:t>рхитектура БД</w:t>
      </w:r>
    </w:p>
    <w:p w14:paraId="065CC51C" w14:textId="166AAF36" w:rsidR="00372BE9" w:rsidRDefault="00FD467A" w:rsidP="00013E08">
      <w:pPr>
        <w:pStyle w:val="a1"/>
      </w:pPr>
      <w:r>
        <w:t>Заполнение БД</w:t>
      </w:r>
    </w:p>
    <w:p w14:paraId="7654CAB0" w14:textId="77777777" w:rsidR="00FD467A" w:rsidRDefault="00FD467A" w:rsidP="00FD467A">
      <w:r>
        <w:t xml:space="preserve">БД была заполнена данными, полученными через </w:t>
      </w:r>
      <w:r>
        <w:rPr>
          <w:lang w:val="en-US"/>
        </w:rPr>
        <w:t>API</w:t>
      </w:r>
      <w:r w:rsidRPr="00FD467A">
        <w:t xml:space="preserve"> </w:t>
      </w:r>
      <w:r>
        <w:t xml:space="preserve">веб-сайта </w:t>
      </w:r>
      <w:r w:rsidRPr="00FD467A">
        <w:t>eddb.io</w:t>
      </w:r>
      <w:r>
        <w:t>.</w:t>
      </w:r>
      <w:r w:rsidRPr="00FD467A">
        <w:t xml:space="preserve"> </w:t>
      </w:r>
      <w:r>
        <w:rPr>
          <w:lang w:val="en-US"/>
        </w:rPr>
        <w:t>JSON</w:t>
      </w:r>
      <w:r>
        <w:t xml:space="preserve">-файлы с данными были преобразованы в </w:t>
      </w:r>
      <w:r>
        <w:rPr>
          <w:lang w:val="en-US"/>
        </w:rPr>
        <w:t>CSV</w:t>
      </w:r>
      <w:r>
        <w:t>-файлы и вставлены в соответствующие таблицы.</w:t>
      </w:r>
    </w:p>
    <w:p w14:paraId="39BA1ED5" w14:textId="1B5D55E0" w:rsidR="00850520" w:rsidRDefault="00FD467A" w:rsidP="0009762E">
      <w:r>
        <w:t>В результате в БД содержится информация о 140095 станциях в 20585 обитаемых системах.  Информация о товарах на рынках этих станций хранится в виде 6258132 записей.</w:t>
      </w:r>
      <w:r w:rsidR="0009762E" w:rsidRPr="0009762E">
        <w:t xml:space="preserve"> </w:t>
      </w:r>
      <w:r w:rsidR="00850520">
        <w:t>Далее приведен</w:t>
      </w:r>
      <w:r>
        <w:t>ы запросы числа записей в основных таблицах БД</w:t>
      </w:r>
      <w:r w:rsidR="00850520">
        <w:t>.</w:t>
      </w:r>
      <w:r>
        <w:tab/>
      </w:r>
    </w:p>
    <w:p w14:paraId="66B43CED" w14:textId="77777777" w:rsidR="0009762E" w:rsidRDefault="0009762E" w:rsidP="0009762E"/>
    <w:p w14:paraId="52D4C548" w14:textId="77777777" w:rsidR="00ED238E" w:rsidRDefault="00ED238E" w:rsidP="00ED238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1076EF4" wp14:editId="469E5BD8">
            <wp:extent cx="4013672" cy="2441093"/>
            <wp:effectExtent l="0" t="0" r="635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639" cy="246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79DEF" w14:textId="115EA512" w:rsidR="00850520" w:rsidRPr="00ED238E" w:rsidRDefault="00ED238E" w:rsidP="00ED238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Результат запросов </w:t>
      </w:r>
      <w:r>
        <w:rPr>
          <w:szCs w:val="28"/>
          <w:shd w:val="clear" w:color="auto" w:fill="FFFFFF"/>
          <w:lang w:val="en-US"/>
        </w:rPr>
        <w:t>SELECT</w:t>
      </w:r>
      <w:r w:rsidRPr="00ED238E">
        <w:rPr>
          <w:szCs w:val="28"/>
          <w:shd w:val="clear" w:color="auto" w:fill="FFFFFF"/>
        </w:rPr>
        <w:t xml:space="preserve"> </w:t>
      </w:r>
      <w:proofErr w:type="gramStart"/>
      <w:r>
        <w:rPr>
          <w:szCs w:val="28"/>
          <w:shd w:val="clear" w:color="auto" w:fill="FFFFFF"/>
          <w:lang w:val="en-US"/>
        </w:rPr>
        <w:t>count</w:t>
      </w:r>
      <w:r w:rsidRPr="00ED238E">
        <w:rPr>
          <w:szCs w:val="28"/>
          <w:shd w:val="clear" w:color="auto" w:fill="FFFFFF"/>
        </w:rPr>
        <w:t>(</w:t>
      </w:r>
      <w:proofErr w:type="gramEnd"/>
      <w:r w:rsidRPr="00ED238E">
        <w:rPr>
          <w:szCs w:val="28"/>
          <w:shd w:val="clear" w:color="auto" w:fill="FFFFFF"/>
        </w:rPr>
        <w:t xml:space="preserve">*) </w:t>
      </w:r>
      <w:r>
        <w:rPr>
          <w:szCs w:val="28"/>
          <w:shd w:val="clear" w:color="auto" w:fill="FFFFFF"/>
        </w:rPr>
        <w:t xml:space="preserve">к </w:t>
      </w:r>
      <w:r w:rsidR="00FD467A">
        <w:rPr>
          <w:szCs w:val="28"/>
          <w:shd w:val="clear" w:color="auto" w:fill="FFFFFF"/>
        </w:rPr>
        <w:t>основным</w:t>
      </w:r>
      <w:r>
        <w:rPr>
          <w:szCs w:val="28"/>
          <w:shd w:val="clear" w:color="auto" w:fill="FFFFFF"/>
        </w:rPr>
        <w:t xml:space="preserve"> таблиц</w:t>
      </w:r>
      <w:r w:rsidR="00FD467A">
        <w:rPr>
          <w:szCs w:val="28"/>
          <w:shd w:val="clear" w:color="auto" w:fill="FFFFFF"/>
        </w:rPr>
        <w:t>ам</w:t>
      </w:r>
    </w:p>
    <w:p w14:paraId="7A3F80E1" w14:textId="0CF58180" w:rsidR="00FD467A" w:rsidRDefault="00FD467A" w:rsidP="00FD467A">
      <w:pPr>
        <w:pStyle w:val="a1"/>
      </w:pPr>
      <w:bookmarkStart w:id="1" w:name="_Toc84591982"/>
      <w:r>
        <w:lastRenderedPageBreak/>
        <w:t>Запрос к БД</w:t>
      </w:r>
    </w:p>
    <w:p w14:paraId="426C76CE" w14:textId="57E77CC2" w:rsidR="0009762E" w:rsidRDefault="00FD467A" w:rsidP="00FD467A">
      <w:r>
        <w:t xml:space="preserve">Для </w:t>
      </w:r>
      <w:r w:rsidR="00E109FB">
        <w:t>проверки производительности был написан запрос в соответствии с заданием.</w:t>
      </w:r>
    </w:p>
    <w:p w14:paraId="4175BFE0" w14:textId="267B4BE4" w:rsidR="00FD467A" w:rsidRPr="00E109FB" w:rsidRDefault="0009762E" w:rsidP="00FD467A">
      <w:r>
        <w:t xml:space="preserve">Командиру нужно продать товар </w:t>
      </w:r>
      <w:r w:rsidRPr="0009762E">
        <w:t>“</w:t>
      </w:r>
      <w:r w:rsidR="00E109FB">
        <w:rPr>
          <w:lang w:val="en-US"/>
        </w:rPr>
        <w:t>Platinum</w:t>
      </w:r>
      <w:r w:rsidRPr="0009762E">
        <w:t xml:space="preserve">” </w:t>
      </w:r>
      <w:r>
        <w:t xml:space="preserve">по наиболее выгодной цене. При этом необходимо, чтобы площадка для посадки была минимум размера </w:t>
      </w:r>
      <w:r>
        <w:rPr>
          <w:lang w:val="en-US"/>
        </w:rPr>
        <w:t>M</w:t>
      </w:r>
      <w:r>
        <w:t>, а также спрос на товар был не менее 10000.</w:t>
      </w:r>
      <w:r w:rsidR="00E109FB" w:rsidRPr="00E109FB">
        <w:t xml:space="preserve"> </w:t>
      </w:r>
      <w:r w:rsidR="00E109FB">
        <w:t xml:space="preserve">При этом он находится в розыске и будет пойман на станциях, принадлежащих </w:t>
      </w:r>
      <w:r w:rsidR="00E109FB" w:rsidRPr="00E109FB">
        <w:t>“</w:t>
      </w:r>
      <w:r w:rsidR="00E109FB">
        <w:rPr>
          <w:lang w:val="en-US"/>
        </w:rPr>
        <w:t>Alliance</w:t>
      </w:r>
      <w:r w:rsidR="00E109FB" w:rsidRPr="00E109FB">
        <w:t xml:space="preserve">” </w:t>
      </w:r>
      <w:r w:rsidR="00E109FB">
        <w:t xml:space="preserve">и </w:t>
      </w:r>
      <w:r w:rsidR="00E109FB" w:rsidRPr="00E109FB">
        <w:t>“</w:t>
      </w:r>
      <w:r w:rsidR="00E109FB">
        <w:rPr>
          <w:lang w:val="en-US"/>
        </w:rPr>
        <w:t>Federation</w:t>
      </w:r>
      <w:r w:rsidR="00E109FB" w:rsidRPr="00E109FB">
        <w:t>”</w:t>
      </w:r>
      <w:r w:rsidR="00E109FB">
        <w:t>, при попытке продажи там товаров, а значит – такие станции не рассматриваются.</w:t>
      </w:r>
    </w:p>
    <w:p w14:paraId="66AC8D92" w14:textId="251718A4" w:rsidR="0009762E" w:rsidRPr="0009762E" w:rsidRDefault="00E109FB" w:rsidP="00CE4D17">
      <w:pPr>
        <w:spacing w:after="240"/>
      </w:pPr>
      <w:r>
        <w:t>Код запроса приведен в листинге 1</w:t>
      </w:r>
      <w:r w:rsidR="0009762E">
        <w:t>.</w:t>
      </w:r>
    </w:p>
    <w:p w14:paraId="79D07AB8" w14:textId="5D2164EF" w:rsidR="0009762E" w:rsidRDefault="00E109FB" w:rsidP="00CE4D17">
      <w:pPr>
        <w:pStyle w:val="afb"/>
      </w:pPr>
      <w:r>
        <w:t xml:space="preserve">Листинг 1 – </w:t>
      </w:r>
      <w:r w:rsidR="00CE4D17">
        <w:t>З</w:t>
      </w:r>
      <w:r>
        <w:t>апрос к БД</w:t>
      </w:r>
    </w:p>
    <w:p w14:paraId="68B33AAE" w14:textId="77777777" w:rsidR="00E109FB" w:rsidRDefault="00E109FB" w:rsidP="00E109FB">
      <w:pPr>
        <w:pStyle w:val="af9"/>
      </w:pPr>
      <w:r>
        <w:t xml:space="preserve">SELECT s.name, c.name, </w:t>
      </w:r>
      <w:proofErr w:type="gramStart"/>
      <w:r>
        <w:t>l.sell</w:t>
      </w:r>
      <w:proofErr w:type="gramEnd"/>
      <w:r>
        <w:t>_price</w:t>
      </w:r>
    </w:p>
    <w:p w14:paraId="3EDF1DD9" w14:textId="77777777" w:rsidR="00E109FB" w:rsidRDefault="00E109FB" w:rsidP="00E109FB">
      <w:pPr>
        <w:pStyle w:val="af9"/>
        <w:spacing w:line="276" w:lineRule="auto"/>
        <w:contextualSpacing/>
      </w:pPr>
      <w:r>
        <w:t>FROM listings l</w:t>
      </w:r>
    </w:p>
    <w:p w14:paraId="1088D23F" w14:textId="77777777" w:rsidR="00E109FB" w:rsidRDefault="00E109FB" w:rsidP="00E109FB">
      <w:pPr>
        <w:pStyle w:val="af9"/>
        <w:spacing w:line="276" w:lineRule="auto"/>
        <w:contextualSpacing/>
      </w:pPr>
      <w:r>
        <w:t xml:space="preserve">         JOIN stations c ON c.id = l.station_id</w:t>
      </w:r>
    </w:p>
    <w:p w14:paraId="6BF66824" w14:textId="77777777" w:rsidR="00E109FB" w:rsidRDefault="00E109FB" w:rsidP="00E109FB">
      <w:pPr>
        <w:pStyle w:val="af9"/>
        <w:spacing w:line="276" w:lineRule="auto"/>
        <w:contextualSpacing/>
      </w:pPr>
      <w:r>
        <w:t xml:space="preserve">         JOIN systems s ON c.system_id = s.id</w:t>
      </w:r>
    </w:p>
    <w:p w14:paraId="67062230" w14:textId="7DEF2D84" w:rsidR="00E109FB" w:rsidRDefault="00E109FB" w:rsidP="00E109FB">
      <w:pPr>
        <w:pStyle w:val="af9"/>
        <w:spacing w:line="276" w:lineRule="auto"/>
        <w:contextualSpacing/>
      </w:pPr>
      <w:r>
        <w:t xml:space="preserve">WHERE </w:t>
      </w:r>
      <w:proofErr w:type="gramStart"/>
      <w:r>
        <w:t>l.commodity</w:t>
      </w:r>
      <w:proofErr w:type="gramEnd"/>
      <w:r>
        <w:t xml:space="preserve">_id = (SELECT id FROM commodities WHERE name = </w:t>
      </w:r>
      <w:r w:rsidR="007C5B0D">
        <w:t>'</w:t>
      </w:r>
      <w:r w:rsidR="007C5B0D" w:rsidRPr="007C5B0D">
        <w:t>Synthetic Fabrics</w:t>
      </w:r>
      <w:r w:rsidR="007C5B0D">
        <w:t>'</w:t>
      </w:r>
      <w:r>
        <w:t>)</w:t>
      </w:r>
    </w:p>
    <w:p w14:paraId="715A880A" w14:textId="77777777" w:rsidR="00E109FB" w:rsidRDefault="00E109FB" w:rsidP="00E109FB">
      <w:pPr>
        <w:pStyle w:val="af9"/>
        <w:spacing w:line="276" w:lineRule="auto"/>
        <w:contextualSpacing/>
      </w:pPr>
      <w:r>
        <w:t xml:space="preserve">  AND l.demand &gt; 10000</w:t>
      </w:r>
    </w:p>
    <w:p w14:paraId="3921EA75" w14:textId="77777777" w:rsidR="00E109FB" w:rsidRDefault="00E109FB" w:rsidP="00E109FB">
      <w:pPr>
        <w:pStyle w:val="af9"/>
        <w:spacing w:line="276" w:lineRule="auto"/>
        <w:contextualSpacing/>
      </w:pPr>
      <w:r>
        <w:t xml:space="preserve">  AND c.max_landing_pad_size &lt;= 'M'</w:t>
      </w:r>
    </w:p>
    <w:p w14:paraId="652C6A09" w14:textId="77777777" w:rsidR="00E109FB" w:rsidRDefault="00E109FB" w:rsidP="00E109FB">
      <w:pPr>
        <w:pStyle w:val="af9"/>
        <w:spacing w:line="276" w:lineRule="auto"/>
        <w:contextualSpacing/>
      </w:pPr>
      <w:r>
        <w:t xml:space="preserve">  AND c.allegiance_id NOT IN (SELECT a.allegiance_id FROM allegiances a WHERE allegiance = 'Alliance' OR allegiance ='Federation')</w:t>
      </w:r>
    </w:p>
    <w:p w14:paraId="1FCD05F1" w14:textId="2D218702" w:rsidR="00E109FB" w:rsidRDefault="00E109FB" w:rsidP="00E109FB">
      <w:pPr>
        <w:pStyle w:val="af9"/>
        <w:spacing w:line="276" w:lineRule="auto"/>
        <w:contextualSpacing/>
      </w:pPr>
      <w:r>
        <w:t>ORDER BY sell_price DESC;</w:t>
      </w:r>
    </w:p>
    <w:p w14:paraId="7A451B75" w14:textId="2E7B2227" w:rsidR="00E109FB" w:rsidRDefault="00E109FB" w:rsidP="00E109FB">
      <w:pPr>
        <w:pStyle w:val="a1"/>
      </w:pPr>
      <w:r>
        <w:t>Результаты выполнения запроса</w:t>
      </w:r>
    </w:p>
    <w:p w14:paraId="44D9EC2A" w14:textId="34E7EEEE" w:rsidR="00E109FB" w:rsidRDefault="00E109FB" w:rsidP="00CE4D17">
      <w:pPr>
        <w:spacing w:after="240"/>
      </w:pPr>
      <w:r>
        <w:t xml:space="preserve">Данные о производительности были получены с помощью команды </w:t>
      </w:r>
      <w:r>
        <w:rPr>
          <w:lang w:val="en-US"/>
        </w:rPr>
        <w:t>EXPLAIN</w:t>
      </w:r>
      <w:r w:rsidRPr="00E109FB">
        <w:t xml:space="preserve"> </w:t>
      </w:r>
      <w:r>
        <w:t xml:space="preserve">с параметром </w:t>
      </w:r>
      <w:r>
        <w:rPr>
          <w:lang w:val="en-US"/>
        </w:rPr>
        <w:t>ANALYZE</w:t>
      </w:r>
      <w:r w:rsidRPr="00E109FB">
        <w:t>.</w:t>
      </w:r>
      <w:r>
        <w:t xml:space="preserve"> Полученные данные изложены в таблице 1.</w:t>
      </w:r>
    </w:p>
    <w:p w14:paraId="40C5FAD3" w14:textId="3ECB65BB" w:rsidR="00CE4D17" w:rsidRDefault="00CE4D17" w:rsidP="00CE4D17">
      <w:pPr>
        <w:pStyle w:val="afb"/>
      </w:pPr>
      <w:r>
        <w:t>Таблица1 – Данные о производительности запроса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665"/>
        <w:gridCol w:w="3963"/>
      </w:tblGrid>
      <w:tr w:rsidR="00CE4D17" w14:paraId="590028E0" w14:textId="77777777" w:rsidTr="009A58F1">
        <w:tc>
          <w:tcPr>
            <w:tcW w:w="5665" w:type="dxa"/>
            <w:tcBorders>
              <w:bottom w:val="double" w:sz="4" w:space="0" w:color="auto"/>
            </w:tcBorders>
            <w:vAlign w:val="center"/>
          </w:tcPr>
          <w:p w14:paraId="30C1C857" w14:textId="4F46C009" w:rsidR="00CE4D17" w:rsidRDefault="00CE4D17" w:rsidP="00CE4D17">
            <w:pPr>
              <w:ind w:firstLine="0"/>
              <w:jc w:val="center"/>
              <w:rPr>
                <w:lang w:eastAsia="en-US"/>
              </w:rPr>
            </w:pPr>
            <w:r>
              <w:rPr>
                <w:lang w:eastAsia="en-US"/>
              </w:rPr>
              <w:t>Индексация</w:t>
            </w:r>
          </w:p>
        </w:tc>
        <w:tc>
          <w:tcPr>
            <w:tcW w:w="3963" w:type="dxa"/>
            <w:tcBorders>
              <w:bottom w:val="double" w:sz="4" w:space="0" w:color="auto"/>
            </w:tcBorders>
            <w:vAlign w:val="center"/>
          </w:tcPr>
          <w:p w14:paraId="152F774B" w14:textId="75A0A7C9" w:rsidR="00CE4D17" w:rsidRDefault="00CE4D17" w:rsidP="00CE4D17">
            <w:pPr>
              <w:ind w:firstLine="0"/>
              <w:jc w:val="center"/>
              <w:rPr>
                <w:lang w:eastAsia="en-US"/>
              </w:rPr>
            </w:pPr>
            <w:r>
              <w:rPr>
                <w:lang w:eastAsia="en-US"/>
              </w:rPr>
              <w:t xml:space="preserve">Производительность, </w:t>
            </w:r>
            <w:proofErr w:type="spellStart"/>
            <w:r>
              <w:rPr>
                <w:lang w:eastAsia="en-US"/>
              </w:rPr>
              <w:t>мс</w:t>
            </w:r>
            <w:proofErr w:type="spellEnd"/>
          </w:p>
        </w:tc>
      </w:tr>
      <w:tr w:rsidR="00CE4D17" w14:paraId="6D7DB695" w14:textId="77777777" w:rsidTr="009A58F1">
        <w:tc>
          <w:tcPr>
            <w:tcW w:w="5665" w:type="dxa"/>
            <w:tcBorders>
              <w:top w:val="double" w:sz="4" w:space="0" w:color="auto"/>
            </w:tcBorders>
            <w:vAlign w:val="center"/>
          </w:tcPr>
          <w:p w14:paraId="762CEECA" w14:textId="5E084B8F" w:rsidR="00CE4D17" w:rsidRDefault="00CE4D17" w:rsidP="00CE4D17">
            <w:pPr>
              <w:ind w:firstLine="0"/>
              <w:jc w:val="left"/>
              <w:rPr>
                <w:lang w:eastAsia="en-US"/>
              </w:rPr>
            </w:pPr>
            <w:r>
              <w:rPr>
                <w:lang w:eastAsia="en-US"/>
              </w:rPr>
              <w:t>Без индекс</w:t>
            </w:r>
            <w:r w:rsidR="007C5B0D">
              <w:rPr>
                <w:lang w:eastAsia="en-US"/>
              </w:rPr>
              <w:t>ов (кроме ключей)</w:t>
            </w:r>
          </w:p>
        </w:tc>
        <w:tc>
          <w:tcPr>
            <w:tcW w:w="3963" w:type="dxa"/>
            <w:tcBorders>
              <w:top w:val="double" w:sz="4" w:space="0" w:color="auto"/>
            </w:tcBorders>
            <w:vAlign w:val="center"/>
          </w:tcPr>
          <w:p w14:paraId="34D1BE49" w14:textId="2E6E1730" w:rsidR="00CE4D17" w:rsidRDefault="000B5670" w:rsidP="00CE4D17">
            <w:pPr>
              <w:ind w:firstLine="0"/>
              <w:jc w:val="center"/>
              <w:rPr>
                <w:lang w:eastAsia="en-US"/>
              </w:rPr>
            </w:pPr>
            <w:r w:rsidRPr="000B5670">
              <w:rPr>
                <w:lang w:eastAsia="en-US"/>
              </w:rPr>
              <w:t>6134.945</w:t>
            </w:r>
          </w:p>
        </w:tc>
      </w:tr>
      <w:tr w:rsidR="00CE4D17" w14:paraId="61B82763" w14:textId="77777777" w:rsidTr="009A58F1">
        <w:tc>
          <w:tcPr>
            <w:tcW w:w="5665" w:type="dxa"/>
          </w:tcPr>
          <w:p w14:paraId="0AD25796" w14:textId="15BB074C" w:rsidR="00CE4D17" w:rsidRPr="009A58F1" w:rsidRDefault="00CE4D17" w:rsidP="00CE4D17">
            <w:pPr>
              <w:ind w:firstLine="0"/>
              <w:rPr>
                <w:lang w:val="en-US" w:eastAsia="en-US"/>
              </w:rPr>
            </w:pPr>
            <w:r>
              <w:rPr>
                <w:lang w:eastAsia="en-US"/>
              </w:rPr>
              <w:t>Создан</w:t>
            </w:r>
            <w:r w:rsidRPr="009A58F1">
              <w:rPr>
                <w:lang w:val="en-US" w:eastAsia="en-US"/>
              </w:rPr>
              <w:t xml:space="preserve"> </w:t>
            </w:r>
            <w:proofErr w:type="spellStart"/>
            <w:r w:rsidR="000B5670">
              <w:rPr>
                <w:lang w:val="en-US" w:eastAsia="en-US"/>
              </w:rPr>
              <w:t>listings_demand</w:t>
            </w:r>
            <w:r w:rsidR="00BD0003" w:rsidRPr="00BD0003">
              <w:rPr>
                <w:lang w:val="en-US" w:eastAsia="en-US"/>
              </w:rPr>
              <w:t>_</w:t>
            </w:r>
            <w:r w:rsidR="00BD0003">
              <w:rPr>
                <w:lang w:val="en-US" w:eastAsia="en-US"/>
              </w:rPr>
              <w:t>commodity_id</w:t>
            </w:r>
            <w:r w:rsidR="000B5670">
              <w:rPr>
                <w:lang w:val="en-US" w:eastAsia="en-US"/>
              </w:rPr>
              <w:t>_index</w:t>
            </w:r>
            <w:proofErr w:type="spellEnd"/>
          </w:p>
        </w:tc>
        <w:tc>
          <w:tcPr>
            <w:tcW w:w="3963" w:type="dxa"/>
            <w:vAlign w:val="center"/>
          </w:tcPr>
          <w:p w14:paraId="4276C6DF" w14:textId="30FD436E" w:rsidR="00CE4D17" w:rsidRDefault="000B5670" w:rsidP="00CE4D17">
            <w:pPr>
              <w:ind w:firstLine="0"/>
              <w:jc w:val="center"/>
              <w:rPr>
                <w:lang w:eastAsia="en-US"/>
              </w:rPr>
            </w:pPr>
            <w:r w:rsidRPr="000B5670">
              <w:rPr>
                <w:lang w:eastAsia="en-US"/>
              </w:rPr>
              <w:t>1822.389</w:t>
            </w:r>
          </w:p>
        </w:tc>
      </w:tr>
      <w:tr w:rsidR="009A58F1" w14:paraId="4F929AD6" w14:textId="77777777" w:rsidTr="000B5670">
        <w:tc>
          <w:tcPr>
            <w:tcW w:w="5665" w:type="dxa"/>
          </w:tcPr>
          <w:p w14:paraId="70CBDAA7" w14:textId="0BE381F2" w:rsidR="009A58F1" w:rsidRPr="009A58F1" w:rsidRDefault="009A58F1" w:rsidP="009A58F1">
            <w:pPr>
              <w:ind w:firstLine="0"/>
              <w:rPr>
                <w:lang w:val="en-US" w:eastAsia="en-US"/>
              </w:rPr>
            </w:pPr>
            <w:r>
              <w:rPr>
                <w:lang w:eastAsia="en-US"/>
              </w:rPr>
              <w:t>Создан</w:t>
            </w:r>
            <w:r w:rsidRPr="009A58F1">
              <w:rPr>
                <w:lang w:val="en-US" w:eastAsia="en-US"/>
              </w:rPr>
              <w:t xml:space="preserve"> </w:t>
            </w:r>
            <w:proofErr w:type="spellStart"/>
            <w:r w:rsidRPr="009A58F1">
              <w:rPr>
                <w:lang w:val="en-US" w:eastAsia="en-US"/>
              </w:rPr>
              <w:t>stations_</w:t>
            </w:r>
            <w:r w:rsidR="000B5670">
              <w:rPr>
                <w:lang w:val="en-US" w:eastAsia="en-US"/>
              </w:rPr>
              <w:t>allegiance</w:t>
            </w:r>
            <w:r>
              <w:rPr>
                <w:lang w:val="en-US" w:eastAsia="en-US"/>
              </w:rPr>
              <w:t>_</w:t>
            </w:r>
            <w:r w:rsidR="000B5670">
              <w:rPr>
                <w:lang w:val="en-US" w:eastAsia="en-US"/>
              </w:rPr>
              <w:t>id</w:t>
            </w:r>
            <w:r>
              <w:rPr>
                <w:lang w:val="en-US" w:eastAsia="en-US"/>
              </w:rPr>
              <w:t>_i</w:t>
            </w:r>
            <w:r w:rsidRPr="009A58F1">
              <w:rPr>
                <w:lang w:val="en-US" w:eastAsia="en-US"/>
              </w:rPr>
              <w:t>ndex</w:t>
            </w:r>
            <w:proofErr w:type="spellEnd"/>
          </w:p>
        </w:tc>
        <w:tc>
          <w:tcPr>
            <w:tcW w:w="3963" w:type="dxa"/>
            <w:vAlign w:val="center"/>
          </w:tcPr>
          <w:p w14:paraId="579022C4" w14:textId="4C8D2EC3" w:rsidR="009A58F1" w:rsidRPr="000B5670" w:rsidRDefault="00BD0003" w:rsidP="000B5670">
            <w:pPr>
              <w:ind w:firstLine="0"/>
              <w:jc w:val="center"/>
              <w:rPr>
                <w:lang w:val="en-US" w:eastAsia="en-US"/>
              </w:rPr>
            </w:pPr>
            <w:r>
              <w:rPr>
                <w:lang w:val="en-US" w:eastAsia="en-US"/>
              </w:rPr>
              <w:t>1836</w:t>
            </w:r>
            <w:r w:rsidR="000B5670" w:rsidRPr="000B5670">
              <w:rPr>
                <w:lang w:val="en-US" w:eastAsia="en-US"/>
              </w:rPr>
              <w:t>.468</w:t>
            </w:r>
          </w:p>
        </w:tc>
      </w:tr>
    </w:tbl>
    <w:p w14:paraId="6C803BA8" w14:textId="65C1218B" w:rsidR="00CE4D17" w:rsidRDefault="00CE4D17" w:rsidP="00CE4D17">
      <w:pPr>
        <w:ind w:firstLine="0"/>
        <w:rPr>
          <w:lang w:val="en-US" w:eastAsia="en-US"/>
        </w:rPr>
      </w:pPr>
    </w:p>
    <w:p w14:paraId="3D30C111" w14:textId="026C827B" w:rsidR="007C5B0D" w:rsidRDefault="007C5B0D" w:rsidP="001C2B37">
      <w:pPr>
        <w:ind w:firstLine="706"/>
        <w:rPr>
          <w:lang w:eastAsia="en-US"/>
        </w:rPr>
      </w:pPr>
      <w:r>
        <w:rPr>
          <w:lang w:eastAsia="en-US"/>
        </w:rPr>
        <w:t>Дальнейшее создание</w:t>
      </w:r>
      <w:r w:rsidR="001C2B37">
        <w:rPr>
          <w:lang w:eastAsia="en-US"/>
        </w:rPr>
        <w:t xml:space="preserve"> индексов не привело к результатам, так как не удалось подобрать индексы, кроме</w:t>
      </w:r>
      <w:r w:rsidR="001C2B37" w:rsidRPr="001C2B37">
        <w:rPr>
          <w:lang w:eastAsia="en-US"/>
        </w:rPr>
        <w:t xml:space="preserve"> </w:t>
      </w:r>
      <w:r w:rsidR="001C2B37">
        <w:rPr>
          <w:lang w:val="en-US" w:eastAsia="en-US"/>
        </w:rPr>
        <w:t>listings</w:t>
      </w:r>
      <w:r w:rsidR="001C2B37" w:rsidRPr="001C2B37">
        <w:rPr>
          <w:lang w:eastAsia="en-US"/>
        </w:rPr>
        <w:t>_</w:t>
      </w:r>
      <w:r w:rsidR="001C2B37">
        <w:rPr>
          <w:lang w:val="en-US" w:eastAsia="en-US"/>
        </w:rPr>
        <w:t>demand</w:t>
      </w:r>
      <w:r w:rsidR="001C2B37" w:rsidRPr="001C2B37">
        <w:rPr>
          <w:lang w:eastAsia="en-US"/>
        </w:rPr>
        <w:t>_</w:t>
      </w:r>
      <w:r w:rsidR="001C2B37">
        <w:rPr>
          <w:lang w:val="en-US" w:eastAsia="en-US"/>
        </w:rPr>
        <w:t>commodity</w:t>
      </w:r>
      <w:r w:rsidR="001C2B37" w:rsidRPr="001C2B37">
        <w:rPr>
          <w:lang w:eastAsia="en-US"/>
        </w:rPr>
        <w:t>_</w:t>
      </w:r>
      <w:r w:rsidR="001C2B37">
        <w:rPr>
          <w:lang w:val="en-US" w:eastAsia="en-US"/>
        </w:rPr>
        <w:t>id</w:t>
      </w:r>
      <w:r w:rsidR="001C2B37" w:rsidRPr="001C2B37">
        <w:rPr>
          <w:lang w:eastAsia="en-US"/>
        </w:rPr>
        <w:t>_</w:t>
      </w:r>
      <w:r w:rsidR="001C2B37">
        <w:rPr>
          <w:lang w:val="en-US" w:eastAsia="en-US"/>
        </w:rPr>
        <w:t>index</w:t>
      </w:r>
      <w:r w:rsidR="001C2B37">
        <w:rPr>
          <w:lang w:eastAsia="en-US"/>
        </w:rPr>
        <w:t xml:space="preserve">, </w:t>
      </w:r>
      <w:r w:rsidR="001C2B37">
        <w:rPr>
          <w:lang w:eastAsia="en-US"/>
        </w:rPr>
        <w:lastRenderedPageBreak/>
        <w:t xml:space="preserve">которые бы применялись в запросе. Это связано с селективностью выборок, выполняемых в ходе запроса – большой селективностью отличается только выборка по параметрам </w:t>
      </w:r>
      <w:r w:rsidR="001C2B37">
        <w:rPr>
          <w:lang w:val="en-US" w:eastAsia="en-US"/>
        </w:rPr>
        <w:t>demand</w:t>
      </w:r>
      <w:r w:rsidR="001C2B37">
        <w:rPr>
          <w:lang w:eastAsia="en-US"/>
        </w:rPr>
        <w:t xml:space="preserve"> и </w:t>
      </w:r>
      <w:r w:rsidR="001C2B37">
        <w:rPr>
          <w:lang w:val="en-US" w:eastAsia="en-US"/>
        </w:rPr>
        <w:t>commodity</w:t>
      </w:r>
      <w:r w:rsidR="001C2B37" w:rsidRPr="001C2B37">
        <w:rPr>
          <w:lang w:eastAsia="en-US"/>
        </w:rPr>
        <w:t>_</w:t>
      </w:r>
      <w:r w:rsidR="001C2B37">
        <w:rPr>
          <w:lang w:val="en-US" w:eastAsia="en-US"/>
        </w:rPr>
        <w:t>id</w:t>
      </w:r>
      <w:r w:rsidR="001C2B37">
        <w:rPr>
          <w:lang w:eastAsia="en-US"/>
        </w:rPr>
        <w:t xml:space="preserve"> (см. рисунок 2).</w:t>
      </w:r>
    </w:p>
    <w:p w14:paraId="17D6623B" w14:textId="77777777" w:rsidR="001C2B37" w:rsidRDefault="001C2B37" w:rsidP="001C2B37">
      <w:pPr>
        <w:ind w:firstLine="706"/>
        <w:rPr>
          <w:lang w:eastAsia="en-US"/>
        </w:rPr>
      </w:pPr>
    </w:p>
    <w:p w14:paraId="150F9410" w14:textId="77777777" w:rsidR="001C2B37" w:rsidRDefault="001C2B37" w:rsidP="001C2B37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2441C09D" wp14:editId="4440EA91">
            <wp:extent cx="6076344" cy="1572768"/>
            <wp:effectExtent l="0" t="0" r="635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883" cy="158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BC7F9" w14:textId="35BFE91F" w:rsidR="007C5B0D" w:rsidRPr="001C2B37" w:rsidRDefault="001C2B37" w:rsidP="001C2B37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>
        <w:rPr>
          <w:szCs w:val="28"/>
          <w:shd w:val="clear" w:color="auto" w:fill="FFFFFF"/>
        </w:rPr>
        <w:t>План выполнения запроса</w:t>
      </w:r>
    </w:p>
    <w:p w14:paraId="5A7ABC8E" w14:textId="31137DEA" w:rsidR="00850520" w:rsidRDefault="00850520" w:rsidP="00850520">
      <w:pPr>
        <w:pStyle w:val="a0"/>
      </w:pPr>
      <w:proofErr w:type="spellStart"/>
      <w:r w:rsidRPr="00850520">
        <w:t>Вывод</w:t>
      </w:r>
      <w:bookmarkEnd w:id="1"/>
      <w:proofErr w:type="spellEnd"/>
    </w:p>
    <w:p w14:paraId="31A07272" w14:textId="4C663B7A" w:rsidR="00850520" w:rsidRPr="00045A4B" w:rsidRDefault="00ED238E" w:rsidP="00850520">
      <w:r>
        <w:t>В ходе работы был</w:t>
      </w:r>
      <w:r w:rsidR="001C2B37">
        <w:t xml:space="preserve"> написан запрос в соответствии с заданием и протестирована производительность при наличии разных индексов. В конечном итоге запрос был оптимизирован одним индексом.</w:t>
      </w:r>
    </w:p>
    <w:p w14:paraId="558E986F" w14:textId="77777777" w:rsidR="00850520" w:rsidRPr="00ED238E" w:rsidRDefault="00850520" w:rsidP="00850520">
      <w:pPr>
        <w:rPr>
          <w:shd w:val="clear" w:color="auto" w:fill="FFFFFF"/>
        </w:rPr>
      </w:pPr>
    </w:p>
    <w:sectPr w:rsidR="00850520" w:rsidRPr="00ED238E" w:rsidSect="00FB324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5C7FD" w14:textId="77777777" w:rsidR="00DE7B54" w:rsidRDefault="00DE7B54" w:rsidP="001103C9">
      <w:pPr>
        <w:spacing w:line="240" w:lineRule="auto"/>
      </w:pPr>
      <w:r>
        <w:separator/>
      </w:r>
    </w:p>
  </w:endnote>
  <w:endnote w:type="continuationSeparator" w:id="0">
    <w:p w14:paraId="7D69EA84" w14:textId="77777777" w:rsidR="00DE7B54" w:rsidRDefault="00DE7B54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0EF52" w14:textId="77777777" w:rsidR="00DE7B54" w:rsidRDefault="00DE7B54" w:rsidP="001103C9">
      <w:pPr>
        <w:spacing w:line="240" w:lineRule="auto"/>
      </w:pPr>
      <w:r>
        <w:separator/>
      </w:r>
    </w:p>
  </w:footnote>
  <w:footnote w:type="continuationSeparator" w:id="0">
    <w:p w14:paraId="5F210FC9" w14:textId="77777777" w:rsidR="00DE7B54" w:rsidRDefault="00DE7B54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EE085806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-1001" w:firstLine="709"/>
      </w:pPr>
    </w:lvl>
    <w:lvl w:ilvl="2">
      <w:start w:val="1"/>
      <w:numFmt w:val="lowerRoman"/>
      <w:lvlText w:val="%3)"/>
      <w:lvlJc w:val="left"/>
      <w:pPr>
        <w:ind w:left="7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3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9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5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1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7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239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TWgBcfTswLQAAAA=="/>
  </w:docVars>
  <w:rsids>
    <w:rsidRoot w:val="001F547D"/>
    <w:rsid w:val="00001138"/>
    <w:rsid w:val="00002D31"/>
    <w:rsid w:val="00013E08"/>
    <w:rsid w:val="00022970"/>
    <w:rsid w:val="00030271"/>
    <w:rsid w:val="00032D74"/>
    <w:rsid w:val="000330B5"/>
    <w:rsid w:val="000376EA"/>
    <w:rsid w:val="00045A4B"/>
    <w:rsid w:val="00054AA0"/>
    <w:rsid w:val="0009762E"/>
    <w:rsid w:val="000A350A"/>
    <w:rsid w:val="000B5670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2B37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72BE9"/>
    <w:rsid w:val="0039239E"/>
    <w:rsid w:val="003B3DE5"/>
    <w:rsid w:val="003D0F45"/>
    <w:rsid w:val="003E30BD"/>
    <w:rsid w:val="00407F09"/>
    <w:rsid w:val="00434A32"/>
    <w:rsid w:val="00437820"/>
    <w:rsid w:val="00445C8C"/>
    <w:rsid w:val="004552A6"/>
    <w:rsid w:val="00463AB8"/>
    <w:rsid w:val="0049215F"/>
    <w:rsid w:val="004B234E"/>
    <w:rsid w:val="00512ABC"/>
    <w:rsid w:val="00551DE3"/>
    <w:rsid w:val="0058068D"/>
    <w:rsid w:val="005806E2"/>
    <w:rsid w:val="005B6B36"/>
    <w:rsid w:val="005C1AC4"/>
    <w:rsid w:val="005E0CD2"/>
    <w:rsid w:val="005E34F5"/>
    <w:rsid w:val="005E3DDA"/>
    <w:rsid w:val="005F0866"/>
    <w:rsid w:val="005F4495"/>
    <w:rsid w:val="0060114D"/>
    <w:rsid w:val="006064AD"/>
    <w:rsid w:val="00620736"/>
    <w:rsid w:val="00631E59"/>
    <w:rsid w:val="0064059B"/>
    <w:rsid w:val="00672980"/>
    <w:rsid w:val="006730BA"/>
    <w:rsid w:val="006817C8"/>
    <w:rsid w:val="00686D94"/>
    <w:rsid w:val="006A43BD"/>
    <w:rsid w:val="006A4EF5"/>
    <w:rsid w:val="006E3C56"/>
    <w:rsid w:val="007A7FB9"/>
    <w:rsid w:val="007C42F3"/>
    <w:rsid w:val="007C52C5"/>
    <w:rsid w:val="007C5B0D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50520"/>
    <w:rsid w:val="0086477F"/>
    <w:rsid w:val="008860BE"/>
    <w:rsid w:val="00897713"/>
    <w:rsid w:val="008F2AAF"/>
    <w:rsid w:val="00905D6C"/>
    <w:rsid w:val="0093465F"/>
    <w:rsid w:val="00951DB3"/>
    <w:rsid w:val="00973E15"/>
    <w:rsid w:val="009741C9"/>
    <w:rsid w:val="0097798D"/>
    <w:rsid w:val="009A0151"/>
    <w:rsid w:val="009A5625"/>
    <w:rsid w:val="009A58F1"/>
    <w:rsid w:val="009B05D0"/>
    <w:rsid w:val="00A42C70"/>
    <w:rsid w:val="00A46D03"/>
    <w:rsid w:val="00A57D74"/>
    <w:rsid w:val="00A74DD5"/>
    <w:rsid w:val="00AA48F8"/>
    <w:rsid w:val="00AB56FE"/>
    <w:rsid w:val="00AD5C19"/>
    <w:rsid w:val="00AE1284"/>
    <w:rsid w:val="00B01B5C"/>
    <w:rsid w:val="00B33FC5"/>
    <w:rsid w:val="00B70CCD"/>
    <w:rsid w:val="00B80C9B"/>
    <w:rsid w:val="00B872FF"/>
    <w:rsid w:val="00B921D2"/>
    <w:rsid w:val="00BD0003"/>
    <w:rsid w:val="00BD04AD"/>
    <w:rsid w:val="00C25B0E"/>
    <w:rsid w:val="00C31C24"/>
    <w:rsid w:val="00C41F02"/>
    <w:rsid w:val="00C773D8"/>
    <w:rsid w:val="00C93366"/>
    <w:rsid w:val="00C946CF"/>
    <w:rsid w:val="00CA085C"/>
    <w:rsid w:val="00CB699D"/>
    <w:rsid w:val="00CD15EE"/>
    <w:rsid w:val="00CE4D17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E7B54"/>
    <w:rsid w:val="00DF1928"/>
    <w:rsid w:val="00E00318"/>
    <w:rsid w:val="00E04D9C"/>
    <w:rsid w:val="00E05224"/>
    <w:rsid w:val="00E109FB"/>
    <w:rsid w:val="00E12665"/>
    <w:rsid w:val="00E218DD"/>
    <w:rsid w:val="00E240D9"/>
    <w:rsid w:val="00E26046"/>
    <w:rsid w:val="00E43F13"/>
    <w:rsid w:val="00E6083F"/>
    <w:rsid w:val="00E617DA"/>
    <w:rsid w:val="00E85952"/>
    <w:rsid w:val="00E96700"/>
    <w:rsid w:val="00EB6182"/>
    <w:rsid w:val="00ED238E"/>
    <w:rsid w:val="00ED315A"/>
    <w:rsid w:val="00ED671E"/>
    <w:rsid w:val="00EE1F1B"/>
    <w:rsid w:val="00EE3A07"/>
    <w:rsid w:val="00EF7049"/>
    <w:rsid w:val="00F14095"/>
    <w:rsid w:val="00F27B86"/>
    <w:rsid w:val="00F27F6B"/>
    <w:rsid w:val="00F84D83"/>
    <w:rsid w:val="00FA7645"/>
    <w:rsid w:val="00FB2A49"/>
    <w:rsid w:val="00FB324F"/>
    <w:rsid w:val="00FD467A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013E08"/>
    <w:pPr>
      <w:numPr>
        <w:ilvl w:val="1"/>
      </w:numPr>
      <w:ind w:left="0" w:firstLine="706"/>
      <w:contextualSpacing w:val="0"/>
    </w:pPr>
    <w:rPr>
      <w:lang w:val="ru-RU"/>
    </w:r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013E08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1-10-18T05:21:00Z</cp:lastPrinted>
  <dcterms:created xsi:type="dcterms:W3CDTF">2021-11-07T13:14:00Z</dcterms:created>
  <dcterms:modified xsi:type="dcterms:W3CDTF">2021-11-07T13:14:00Z</dcterms:modified>
</cp:coreProperties>
</file>